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บน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Google และงานต่างๆบางครั้งเราจะใช้ Machine Learning หรือ AI โดย aiจากgoogleGoogle และงานต่างๆบางครั้งเราจะใช้ Machine Learning หรือ AI โดย aiจากgoogleต่างๆต่างๆต่างๆนาๆนะค่นะครับนะครับฟปOvercooked Special Editionผทดสอบนะครับ นะค่ะ อิอิซ่าส์ห้าห้าบวกนะครับทดสอบนะครับนะค่ะอิซ่าส์ห้าห้าบวกนะครับนะครับทดสอบนะครับนะค่ะอิซ่าส์ห้าห้าบวกนะครับอิๆๆทดสอบนะครับนะค่ะอิซ่าส์ห้าห้าบวกนะครับคิดถึงมากๆๆคิดถึงมากๆๆสังเกตว่ารัฐบาลจะเเสังเกตว่ารัฐบาลจะเพิ่มวัคซีนจำนวนมากๆๆขึ้นในอนาคตไปไปไปไปไปไปไไอิออิไปๆๆๆมามามาโบ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บนแบ่งพิมพ์</dc:title>
  <dc:creator/>
  <cp:keywords/>
  <dcterms:created xsi:type="dcterms:W3CDTF">2021-05-28T10:52:05Z</dcterms:created>
  <dcterms:modified xsi:type="dcterms:W3CDTF">2021-05-28T1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6.33 น.</vt:lpwstr>
  </property>
  <property fmtid="{D5CDD505-2E9C-101B-9397-08002B2CF9AE}" pid="3" name="subtitle">
    <vt:lpwstr/>
  </property>
</Properties>
</file>